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E4891AA" w14:textId="65406CF5" w:rsidR="002118CD" w:rsidRPr="00D77A08" w:rsidRDefault="002C073D" w:rsidP="00CE5EB5">
      <w:r>
        <w:rPr>
          <w:noProof/>
        </w:rPr>
        <w:drawing>
          <wp:inline distT="0" distB="0" distL="0" distR="0" wp14:anchorId="67335684" wp14:editId="59C60179">
            <wp:extent cx="2404110" cy="810895"/>
            <wp:effectExtent l="0" t="0" r="0" b="8255"/>
            <wp:docPr id="2" name="Picture 1" descr="laurier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4110" cy="810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090E75" w14:textId="77777777" w:rsidR="002118CD" w:rsidRPr="00D77A08" w:rsidRDefault="002118CD" w:rsidP="00CE5EB5"/>
    <w:p w14:paraId="66E94B59" w14:textId="77777777" w:rsidR="00597910" w:rsidRDefault="00597910" w:rsidP="00CE5EB5">
      <w:pPr>
        <w:pStyle w:val="Heading1"/>
      </w:pPr>
    </w:p>
    <w:p w14:paraId="58105C53" w14:textId="77777777" w:rsidR="00597910" w:rsidRDefault="00597910" w:rsidP="00CE5EB5">
      <w:pPr>
        <w:pStyle w:val="Heading1"/>
      </w:pPr>
    </w:p>
    <w:p w14:paraId="11C01A27" w14:textId="77777777" w:rsidR="00597910" w:rsidRDefault="00597910" w:rsidP="00CE5EB5">
      <w:pPr>
        <w:pStyle w:val="Heading1"/>
      </w:pPr>
    </w:p>
    <w:p w14:paraId="5E788759" w14:textId="7AFB6A35" w:rsidR="00597910" w:rsidRDefault="00597910" w:rsidP="00CE5EB5">
      <w:pPr>
        <w:pStyle w:val="Heading1"/>
      </w:pPr>
      <w:r>
        <w:t xml:space="preserve">CP </w:t>
      </w:r>
      <w:r w:rsidR="004A58BE">
        <w:t>422</w:t>
      </w:r>
      <w:r>
        <w:t xml:space="preserve"> – </w:t>
      </w:r>
      <w:r w:rsidR="004A58BE">
        <w:t>Programming for Big Data</w:t>
      </w:r>
    </w:p>
    <w:p w14:paraId="3A42BECB" w14:textId="77777777" w:rsidR="00597910" w:rsidRDefault="00597910" w:rsidP="00CE5EB5">
      <w:pPr>
        <w:pStyle w:val="Heading1"/>
      </w:pPr>
    </w:p>
    <w:p w14:paraId="29EC6C04" w14:textId="49D8E84E" w:rsidR="00597910" w:rsidRDefault="004A58BE" w:rsidP="00CE5EB5">
      <w:pPr>
        <w:pStyle w:val="Heading1"/>
      </w:pPr>
      <w:r>
        <w:t>Fall</w:t>
      </w:r>
      <w:r w:rsidR="00597910">
        <w:t xml:space="preserve"> 2024</w:t>
      </w:r>
    </w:p>
    <w:p w14:paraId="39AD399A" w14:textId="77777777" w:rsidR="00597910" w:rsidRDefault="00597910" w:rsidP="00CE5EB5">
      <w:pPr>
        <w:pStyle w:val="Heading1"/>
      </w:pPr>
    </w:p>
    <w:p w14:paraId="743C5206" w14:textId="0E9286A8" w:rsidR="00597910" w:rsidRDefault="00597910" w:rsidP="00CE5EB5">
      <w:pPr>
        <w:pStyle w:val="Heading1"/>
      </w:pPr>
      <w:r>
        <w:t xml:space="preserve">Group </w:t>
      </w:r>
      <w:r w:rsidRPr="00597910">
        <w:rPr>
          <w:color w:val="FF0000"/>
        </w:rPr>
        <w:t>XX</w:t>
      </w:r>
    </w:p>
    <w:p w14:paraId="78ED7473" w14:textId="77777777" w:rsidR="00597910" w:rsidRDefault="00597910" w:rsidP="00CE5EB5">
      <w:pPr>
        <w:pStyle w:val="Heading1"/>
      </w:pPr>
    </w:p>
    <w:p w14:paraId="037C8755" w14:textId="4CC1285C" w:rsidR="00275933" w:rsidRDefault="00274ABF" w:rsidP="00CE5EB5">
      <w:pPr>
        <w:pStyle w:val="Heading1"/>
      </w:pPr>
      <w:r>
        <w:t>Assignment #</w:t>
      </w:r>
      <w:r w:rsidR="004A58BE" w:rsidRPr="004A58BE">
        <w:rPr>
          <w:color w:val="FF0000"/>
        </w:rPr>
        <w:t>X</w:t>
      </w:r>
    </w:p>
    <w:p w14:paraId="17BF8979" w14:textId="77777777" w:rsidR="00597910" w:rsidRPr="00597910" w:rsidRDefault="00597910" w:rsidP="00597910"/>
    <w:p w14:paraId="515059A3" w14:textId="77777777" w:rsidR="00597910" w:rsidRPr="00597910" w:rsidRDefault="00597910" w:rsidP="00597910"/>
    <w:p w14:paraId="11C06D52" w14:textId="77777777" w:rsidR="00597910" w:rsidRDefault="00597910" w:rsidP="00597910">
      <w:pPr>
        <w:rPr>
          <w:rFonts w:ascii="Calibri" w:hAnsi="Calibri"/>
          <w:b/>
          <w:bCs/>
          <w:sz w:val="28"/>
          <w:szCs w:val="28"/>
        </w:rPr>
      </w:pPr>
    </w:p>
    <w:p w14:paraId="7D1F16AC" w14:textId="6BD0C155" w:rsidR="00597910" w:rsidRDefault="00597910" w:rsidP="00597910">
      <w:r>
        <w:t>Member 1 Name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ID:</w:t>
      </w:r>
    </w:p>
    <w:p w14:paraId="4D0A9878" w14:textId="525C6D33" w:rsidR="00597910" w:rsidRDefault="00597910" w:rsidP="00597910">
      <w:r>
        <w:t>Member 2 Name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ID:</w:t>
      </w:r>
    </w:p>
    <w:p w14:paraId="2A880BC9" w14:textId="38EBE48F" w:rsidR="00597910" w:rsidRDefault="00597910" w:rsidP="00597910">
      <w:r>
        <w:t>Member 3 Name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ID:</w:t>
      </w:r>
    </w:p>
    <w:p w14:paraId="4038EFD7" w14:textId="00D86FE3" w:rsidR="00597910" w:rsidRDefault="00597910" w:rsidP="00597910">
      <w:r>
        <w:t>Member 4 Name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ID:</w:t>
      </w:r>
    </w:p>
    <w:p w14:paraId="6355F26E" w14:textId="6DC36645" w:rsidR="00597910" w:rsidRDefault="00597910" w:rsidP="00597910">
      <w:r>
        <w:t>Member 5 Name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ID:</w:t>
      </w:r>
    </w:p>
    <w:p w14:paraId="07DC8066" w14:textId="77777777" w:rsidR="00597910" w:rsidRDefault="00597910" w:rsidP="00597910"/>
    <w:p w14:paraId="713B1C28" w14:textId="77777777" w:rsidR="00597910" w:rsidRPr="00597910" w:rsidRDefault="00597910" w:rsidP="00597910"/>
    <w:p w14:paraId="30CFCBF1" w14:textId="77777777" w:rsidR="00597910" w:rsidRPr="00597910" w:rsidRDefault="00597910" w:rsidP="00597910"/>
    <w:p w14:paraId="71E28881" w14:textId="77777777" w:rsidR="00597910" w:rsidRPr="00597910" w:rsidRDefault="00597910" w:rsidP="00597910"/>
    <w:p w14:paraId="64326107" w14:textId="77777777" w:rsidR="00597910" w:rsidRPr="00597910" w:rsidRDefault="00597910" w:rsidP="00597910"/>
    <w:p w14:paraId="3C5A4E0F" w14:textId="77777777" w:rsidR="00597910" w:rsidRDefault="00597910" w:rsidP="00597910"/>
    <w:p w14:paraId="6AED1C67" w14:textId="705A1770" w:rsidR="00597910" w:rsidRDefault="00597910" w:rsidP="00597910">
      <w:pPr>
        <w:tabs>
          <w:tab w:val="left" w:pos="7050"/>
        </w:tabs>
      </w:pPr>
      <w:r>
        <w:tab/>
        <w:t>Submission Date:</w:t>
      </w:r>
    </w:p>
    <w:p w14:paraId="4B420B3D" w14:textId="77777777" w:rsidR="00597910" w:rsidRDefault="00597910">
      <w:r>
        <w:br w:type="page"/>
      </w:r>
    </w:p>
    <w:p w14:paraId="2B68D903" w14:textId="368CDC64" w:rsidR="00597910" w:rsidRPr="004A58BE" w:rsidRDefault="00597910" w:rsidP="00597910">
      <w:pPr>
        <w:tabs>
          <w:tab w:val="left" w:pos="7050"/>
        </w:tabs>
        <w:rPr>
          <w:b/>
          <w:bCs/>
          <w:color w:val="FF0000"/>
        </w:rPr>
      </w:pPr>
      <w:r w:rsidRPr="004A58BE">
        <w:rPr>
          <w:b/>
          <w:bCs/>
          <w:color w:val="FF0000"/>
        </w:rPr>
        <w:lastRenderedPageBreak/>
        <w:t>All listed members have contributed, read, and approved this submission.</w:t>
      </w:r>
      <w:r w:rsidR="004A58BE" w:rsidRPr="004A58BE">
        <w:rPr>
          <w:b/>
          <w:bCs/>
          <w:color w:val="FF0000"/>
        </w:rPr>
        <w:t xml:space="preserve"> </w:t>
      </w:r>
      <w:r w:rsidR="004A58BE" w:rsidRPr="004A58BE">
        <w:rPr>
          <w:b/>
          <w:bCs/>
          <w:color w:val="FF0000"/>
        </w:rPr>
        <w:t>All listed members have</w:t>
      </w:r>
      <w:r w:rsidR="004A58BE" w:rsidRPr="004A58BE">
        <w:rPr>
          <w:b/>
          <w:bCs/>
          <w:color w:val="FF0000"/>
        </w:rPr>
        <w:t xml:space="preserve"> acknowledged each team member's equal and reasonable contribution to this submission.</w:t>
      </w:r>
    </w:p>
    <w:p w14:paraId="175FFB24" w14:textId="77777777" w:rsidR="00597910" w:rsidRDefault="00597910" w:rsidP="00597910">
      <w:pPr>
        <w:tabs>
          <w:tab w:val="left" w:pos="7050"/>
        </w:tabs>
      </w:pPr>
    </w:p>
    <w:p w14:paraId="67137A1C" w14:textId="5540C9E7" w:rsidR="00597910" w:rsidRDefault="00597910" w:rsidP="00597910">
      <w:r>
        <w:t>Member 1 Name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Signature:</w:t>
      </w:r>
    </w:p>
    <w:p w14:paraId="71408126" w14:textId="5D5A6C11" w:rsidR="00597910" w:rsidRDefault="00597910" w:rsidP="00597910">
      <w:r>
        <w:t>Member 2 Name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Signature:</w:t>
      </w:r>
    </w:p>
    <w:p w14:paraId="52A78E1B" w14:textId="5E137C21" w:rsidR="00597910" w:rsidRDefault="00597910" w:rsidP="00597910">
      <w:r>
        <w:t>Member 3 Name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Signature:</w:t>
      </w:r>
    </w:p>
    <w:p w14:paraId="01039308" w14:textId="5841B5D3" w:rsidR="00597910" w:rsidRDefault="00597910" w:rsidP="00597910">
      <w:r>
        <w:t>Member 4 Name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Signature:</w:t>
      </w:r>
    </w:p>
    <w:p w14:paraId="012C38A2" w14:textId="1307E2EE" w:rsidR="00B4620E" w:rsidRDefault="00597910" w:rsidP="00597910">
      <w:r>
        <w:t>Member 5 Name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Signature:</w:t>
      </w:r>
    </w:p>
    <w:p w14:paraId="309973BE" w14:textId="77777777" w:rsidR="00B4620E" w:rsidRDefault="00B4620E">
      <w:r>
        <w:br w:type="page"/>
      </w:r>
    </w:p>
    <w:p w14:paraId="4CA1E035" w14:textId="306BCDF5" w:rsidR="00B4620E" w:rsidRPr="00597910" w:rsidRDefault="00B4620E" w:rsidP="00597910">
      <w:pPr>
        <w:tabs>
          <w:tab w:val="left" w:pos="7050"/>
        </w:tabs>
      </w:pPr>
      <w:r>
        <w:lastRenderedPageBreak/>
        <w:t xml:space="preserve">Please provide your answer starting </w:t>
      </w:r>
      <w:r w:rsidR="00881A6D">
        <w:t>from</w:t>
      </w:r>
      <w:r>
        <w:t xml:space="preserve"> this page</w:t>
      </w:r>
    </w:p>
    <w:sectPr w:rsidR="00B4620E" w:rsidRPr="00597910" w:rsidSect="00444D6E">
      <w:headerReference w:type="default" r:id="rId12"/>
      <w:footerReference w:type="default" r:id="rId13"/>
      <w:type w:val="continuous"/>
      <w:pgSz w:w="12240" w:h="15840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E2EEE9" w14:textId="77777777" w:rsidR="001C4A2F" w:rsidRDefault="001C4A2F" w:rsidP="00CE5EB5">
      <w:r>
        <w:separator/>
      </w:r>
    </w:p>
  </w:endnote>
  <w:endnote w:type="continuationSeparator" w:id="0">
    <w:p w14:paraId="5479E170" w14:textId="77777777" w:rsidR="001C4A2F" w:rsidRDefault="001C4A2F" w:rsidP="00CE5E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umanst521 BT">
    <w:altName w:val="Humanst521 B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luna Sans Light">
    <w:altName w:val="Calibri"/>
    <w:panose1 w:val="00000000000000000000"/>
    <w:charset w:val="4D"/>
    <w:family w:val="auto"/>
    <w:notTrueType/>
    <w:pitch w:val="variable"/>
    <w:sig w:usb0="A000002F" w:usb1="5000206B" w:usb2="00000000" w:usb3="00000000" w:csb0="000000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204786301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5BABBE7" w14:textId="77777777" w:rsidR="00A46DDA" w:rsidRDefault="00A46DD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F08BF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14:paraId="17C79657" w14:textId="2950D159" w:rsidR="00390C28" w:rsidRDefault="00881A6D" w:rsidP="00CE5EB5">
    <w:pPr>
      <w:pStyle w:val="Footer"/>
    </w:pPr>
    <w:r>
      <w:t>CP 422 – Programming for Big Data – Fall 20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7D89DB8" w14:textId="77777777" w:rsidR="001C4A2F" w:rsidRDefault="001C4A2F" w:rsidP="00CE5EB5">
      <w:r>
        <w:separator/>
      </w:r>
    </w:p>
  </w:footnote>
  <w:footnote w:type="continuationSeparator" w:id="0">
    <w:p w14:paraId="4C5CBFFA" w14:textId="77777777" w:rsidR="001C4A2F" w:rsidRDefault="001C4A2F" w:rsidP="00CE5E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B09464" w14:textId="77777777" w:rsidR="00390C28" w:rsidRPr="007E4E8A" w:rsidRDefault="00390C28" w:rsidP="007E4E8A">
    <w:pPr>
      <w:tabs>
        <w:tab w:val="left" w:pos="8640"/>
      </w:tabs>
      <w:rPr>
        <w:rFonts w:ascii="Calluna Sans Light" w:hAnsi="Calluna Sans Ligh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647EAAF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hybridMultilevel"/>
    <w:tmpl w:val="8E329728"/>
    <w:lvl w:ilvl="0" w:tplc="93D03A38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  <w:lvl w:ilvl="1" w:tplc="ECB8FDC4">
      <w:numFmt w:val="decimal"/>
      <w:lvlText w:val=""/>
      <w:lvlJc w:val="left"/>
    </w:lvl>
    <w:lvl w:ilvl="2" w:tplc="F1DE5426">
      <w:numFmt w:val="decimal"/>
      <w:lvlText w:val=""/>
      <w:lvlJc w:val="left"/>
    </w:lvl>
    <w:lvl w:ilvl="3" w:tplc="B674FD6C">
      <w:numFmt w:val="decimal"/>
      <w:lvlText w:val=""/>
      <w:lvlJc w:val="left"/>
    </w:lvl>
    <w:lvl w:ilvl="4" w:tplc="C65653AE">
      <w:numFmt w:val="decimal"/>
      <w:lvlText w:val=""/>
      <w:lvlJc w:val="left"/>
    </w:lvl>
    <w:lvl w:ilvl="5" w:tplc="8BC23E1E">
      <w:numFmt w:val="decimal"/>
      <w:lvlText w:val=""/>
      <w:lvlJc w:val="left"/>
    </w:lvl>
    <w:lvl w:ilvl="6" w:tplc="59AA233E">
      <w:numFmt w:val="decimal"/>
      <w:lvlText w:val=""/>
      <w:lvlJc w:val="left"/>
    </w:lvl>
    <w:lvl w:ilvl="7" w:tplc="86143F98">
      <w:numFmt w:val="decimal"/>
      <w:lvlText w:val=""/>
      <w:lvlJc w:val="left"/>
    </w:lvl>
    <w:lvl w:ilvl="8" w:tplc="043CEF40">
      <w:numFmt w:val="decimal"/>
      <w:lvlText w:val=""/>
      <w:lvlJc w:val="left"/>
    </w:lvl>
  </w:abstractNum>
  <w:abstractNum w:abstractNumId="2" w15:restartNumberingAfterBreak="0">
    <w:nsid w:val="FFFFFF7E"/>
    <w:multiLevelType w:val="hybridMultilevel"/>
    <w:tmpl w:val="249CDA80"/>
    <w:lvl w:ilvl="0" w:tplc="105AA4B2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  <w:lvl w:ilvl="1" w:tplc="E8628AC6">
      <w:numFmt w:val="decimal"/>
      <w:lvlText w:val=""/>
      <w:lvlJc w:val="left"/>
    </w:lvl>
    <w:lvl w:ilvl="2" w:tplc="637CF696">
      <w:numFmt w:val="decimal"/>
      <w:lvlText w:val=""/>
      <w:lvlJc w:val="left"/>
    </w:lvl>
    <w:lvl w:ilvl="3" w:tplc="92BA638E">
      <w:numFmt w:val="decimal"/>
      <w:lvlText w:val=""/>
      <w:lvlJc w:val="left"/>
    </w:lvl>
    <w:lvl w:ilvl="4" w:tplc="A0F8DBBE">
      <w:numFmt w:val="decimal"/>
      <w:lvlText w:val=""/>
      <w:lvlJc w:val="left"/>
    </w:lvl>
    <w:lvl w:ilvl="5" w:tplc="89D668A2">
      <w:numFmt w:val="decimal"/>
      <w:lvlText w:val=""/>
      <w:lvlJc w:val="left"/>
    </w:lvl>
    <w:lvl w:ilvl="6" w:tplc="95BA8946">
      <w:numFmt w:val="decimal"/>
      <w:lvlText w:val=""/>
      <w:lvlJc w:val="left"/>
    </w:lvl>
    <w:lvl w:ilvl="7" w:tplc="DD56BA4E">
      <w:numFmt w:val="decimal"/>
      <w:lvlText w:val=""/>
      <w:lvlJc w:val="left"/>
    </w:lvl>
    <w:lvl w:ilvl="8" w:tplc="EADA5AD2">
      <w:numFmt w:val="decimal"/>
      <w:lvlText w:val=""/>
      <w:lvlJc w:val="left"/>
    </w:lvl>
  </w:abstractNum>
  <w:abstractNum w:abstractNumId="3" w15:restartNumberingAfterBreak="0">
    <w:nsid w:val="FFFFFF7F"/>
    <w:multiLevelType w:val="hybridMultilevel"/>
    <w:tmpl w:val="14882142"/>
    <w:lvl w:ilvl="0" w:tplc="2FAE746E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  <w:lvl w:ilvl="1" w:tplc="009A6774">
      <w:numFmt w:val="decimal"/>
      <w:lvlText w:val=""/>
      <w:lvlJc w:val="left"/>
    </w:lvl>
    <w:lvl w:ilvl="2" w:tplc="48CE8BB0">
      <w:numFmt w:val="decimal"/>
      <w:lvlText w:val=""/>
      <w:lvlJc w:val="left"/>
    </w:lvl>
    <w:lvl w:ilvl="3" w:tplc="7F4E34BE">
      <w:numFmt w:val="decimal"/>
      <w:lvlText w:val=""/>
      <w:lvlJc w:val="left"/>
    </w:lvl>
    <w:lvl w:ilvl="4" w:tplc="EB5E22FA">
      <w:numFmt w:val="decimal"/>
      <w:lvlText w:val=""/>
      <w:lvlJc w:val="left"/>
    </w:lvl>
    <w:lvl w:ilvl="5" w:tplc="57A83B00">
      <w:numFmt w:val="decimal"/>
      <w:lvlText w:val=""/>
      <w:lvlJc w:val="left"/>
    </w:lvl>
    <w:lvl w:ilvl="6" w:tplc="E3142832">
      <w:numFmt w:val="decimal"/>
      <w:lvlText w:val=""/>
      <w:lvlJc w:val="left"/>
    </w:lvl>
    <w:lvl w:ilvl="7" w:tplc="4FF00826">
      <w:numFmt w:val="decimal"/>
      <w:lvlText w:val=""/>
      <w:lvlJc w:val="left"/>
    </w:lvl>
    <w:lvl w:ilvl="8" w:tplc="DC2C2814">
      <w:numFmt w:val="decimal"/>
      <w:lvlText w:val=""/>
      <w:lvlJc w:val="left"/>
    </w:lvl>
  </w:abstractNum>
  <w:abstractNum w:abstractNumId="4" w15:restartNumberingAfterBreak="0">
    <w:nsid w:val="FFFFFF80"/>
    <w:multiLevelType w:val="hybridMultilevel"/>
    <w:tmpl w:val="724081D4"/>
    <w:lvl w:ilvl="0" w:tplc="B36A6A64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  <w:lvl w:ilvl="1" w:tplc="F8825792">
      <w:numFmt w:val="decimal"/>
      <w:lvlText w:val=""/>
      <w:lvlJc w:val="left"/>
    </w:lvl>
    <w:lvl w:ilvl="2" w:tplc="E8FA3C7C">
      <w:numFmt w:val="decimal"/>
      <w:lvlText w:val=""/>
      <w:lvlJc w:val="left"/>
    </w:lvl>
    <w:lvl w:ilvl="3" w:tplc="BCE0883C">
      <w:numFmt w:val="decimal"/>
      <w:lvlText w:val=""/>
      <w:lvlJc w:val="left"/>
    </w:lvl>
    <w:lvl w:ilvl="4" w:tplc="F47E1B60">
      <w:numFmt w:val="decimal"/>
      <w:lvlText w:val=""/>
      <w:lvlJc w:val="left"/>
    </w:lvl>
    <w:lvl w:ilvl="5" w:tplc="88C8CB28">
      <w:numFmt w:val="decimal"/>
      <w:lvlText w:val=""/>
      <w:lvlJc w:val="left"/>
    </w:lvl>
    <w:lvl w:ilvl="6" w:tplc="6526E086">
      <w:numFmt w:val="decimal"/>
      <w:lvlText w:val=""/>
      <w:lvlJc w:val="left"/>
    </w:lvl>
    <w:lvl w:ilvl="7" w:tplc="20E8CAD2">
      <w:numFmt w:val="decimal"/>
      <w:lvlText w:val=""/>
      <w:lvlJc w:val="left"/>
    </w:lvl>
    <w:lvl w:ilvl="8" w:tplc="817C1360">
      <w:numFmt w:val="decimal"/>
      <w:lvlText w:val=""/>
      <w:lvlJc w:val="left"/>
    </w:lvl>
  </w:abstractNum>
  <w:abstractNum w:abstractNumId="5" w15:restartNumberingAfterBreak="0">
    <w:nsid w:val="FFFFFF81"/>
    <w:multiLevelType w:val="hybridMultilevel"/>
    <w:tmpl w:val="D9B69C88"/>
    <w:lvl w:ilvl="0" w:tplc="44E80BC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  <w:lvl w:ilvl="1" w:tplc="48A2F122">
      <w:numFmt w:val="decimal"/>
      <w:lvlText w:val=""/>
      <w:lvlJc w:val="left"/>
    </w:lvl>
    <w:lvl w:ilvl="2" w:tplc="294CC628">
      <w:numFmt w:val="decimal"/>
      <w:lvlText w:val=""/>
      <w:lvlJc w:val="left"/>
    </w:lvl>
    <w:lvl w:ilvl="3" w:tplc="74344F3C">
      <w:numFmt w:val="decimal"/>
      <w:lvlText w:val=""/>
      <w:lvlJc w:val="left"/>
    </w:lvl>
    <w:lvl w:ilvl="4" w:tplc="40B01A08">
      <w:numFmt w:val="decimal"/>
      <w:lvlText w:val=""/>
      <w:lvlJc w:val="left"/>
    </w:lvl>
    <w:lvl w:ilvl="5" w:tplc="0896D226">
      <w:numFmt w:val="decimal"/>
      <w:lvlText w:val=""/>
      <w:lvlJc w:val="left"/>
    </w:lvl>
    <w:lvl w:ilvl="6" w:tplc="7D9406A4">
      <w:numFmt w:val="decimal"/>
      <w:lvlText w:val=""/>
      <w:lvlJc w:val="left"/>
    </w:lvl>
    <w:lvl w:ilvl="7" w:tplc="06D69F00">
      <w:numFmt w:val="decimal"/>
      <w:lvlText w:val=""/>
      <w:lvlJc w:val="left"/>
    </w:lvl>
    <w:lvl w:ilvl="8" w:tplc="3CB2CC96">
      <w:numFmt w:val="decimal"/>
      <w:lvlText w:val=""/>
      <w:lvlJc w:val="left"/>
    </w:lvl>
  </w:abstractNum>
  <w:abstractNum w:abstractNumId="6" w15:restartNumberingAfterBreak="0">
    <w:nsid w:val="FFFFFF82"/>
    <w:multiLevelType w:val="hybridMultilevel"/>
    <w:tmpl w:val="23E8C954"/>
    <w:lvl w:ilvl="0" w:tplc="07B86CAC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  <w:lvl w:ilvl="1" w:tplc="94FAD186">
      <w:numFmt w:val="decimal"/>
      <w:lvlText w:val=""/>
      <w:lvlJc w:val="left"/>
    </w:lvl>
    <w:lvl w:ilvl="2" w:tplc="8034E4D6">
      <w:numFmt w:val="decimal"/>
      <w:lvlText w:val=""/>
      <w:lvlJc w:val="left"/>
    </w:lvl>
    <w:lvl w:ilvl="3" w:tplc="7CE61670">
      <w:numFmt w:val="decimal"/>
      <w:lvlText w:val=""/>
      <w:lvlJc w:val="left"/>
    </w:lvl>
    <w:lvl w:ilvl="4" w:tplc="05563712">
      <w:numFmt w:val="decimal"/>
      <w:lvlText w:val=""/>
      <w:lvlJc w:val="left"/>
    </w:lvl>
    <w:lvl w:ilvl="5" w:tplc="1EF03BDE">
      <w:numFmt w:val="decimal"/>
      <w:lvlText w:val=""/>
      <w:lvlJc w:val="left"/>
    </w:lvl>
    <w:lvl w:ilvl="6" w:tplc="05668D3C">
      <w:numFmt w:val="decimal"/>
      <w:lvlText w:val=""/>
      <w:lvlJc w:val="left"/>
    </w:lvl>
    <w:lvl w:ilvl="7" w:tplc="A1F0F42E">
      <w:numFmt w:val="decimal"/>
      <w:lvlText w:val=""/>
      <w:lvlJc w:val="left"/>
    </w:lvl>
    <w:lvl w:ilvl="8" w:tplc="45B2361C">
      <w:numFmt w:val="decimal"/>
      <w:lvlText w:val=""/>
      <w:lvlJc w:val="left"/>
    </w:lvl>
  </w:abstractNum>
  <w:abstractNum w:abstractNumId="7" w15:restartNumberingAfterBreak="0">
    <w:nsid w:val="FFFFFF83"/>
    <w:multiLevelType w:val="hybridMultilevel"/>
    <w:tmpl w:val="4F06FB88"/>
    <w:lvl w:ilvl="0" w:tplc="6FAE04A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  <w:lvl w:ilvl="1" w:tplc="AEB4A996">
      <w:numFmt w:val="decimal"/>
      <w:lvlText w:val=""/>
      <w:lvlJc w:val="left"/>
    </w:lvl>
    <w:lvl w:ilvl="2" w:tplc="6D886628">
      <w:numFmt w:val="decimal"/>
      <w:lvlText w:val=""/>
      <w:lvlJc w:val="left"/>
    </w:lvl>
    <w:lvl w:ilvl="3" w:tplc="70DE6732">
      <w:numFmt w:val="decimal"/>
      <w:lvlText w:val=""/>
      <w:lvlJc w:val="left"/>
    </w:lvl>
    <w:lvl w:ilvl="4" w:tplc="4A702CCE">
      <w:numFmt w:val="decimal"/>
      <w:lvlText w:val=""/>
      <w:lvlJc w:val="left"/>
    </w:lvl>
    <w:lvl w:ilvl="5" w:tplc="3B56C984">
      <w:numFmt w:val="decimal"/>
      <w:lvlText w:val=""/>
      <w:lvlJc w:val="left"/>
    </w:lvl>
    <w:lvl w:ilvl="6" w:tplc="70002242">
      <w:numFmt w:val="decimal"/>
      <w:lvlText w:val=""/>
      <w:lvlJc w:val="left"/>
    </w:lvl>
    <w:lvl w:ilvl="7" w:tplc="87A2B896">
      <w:numFmt w:val="decimal"/>
      <w:lvlText w:val=""/>
      <w:lvlJc w:val="left"/>
    </w:lvl>
    <w:lvl w:ilvl="8" w:tplc="DD2A51B8">
      <w:numFmt w:val="decimal"/>
      <w:lvlText w:val=""/>
      <w:lvlJc w:val="left"/>
    </w:lvl>
  </w:abstractNum>
  <w:abstractNum w:abstractNumId="8" w15:restartNumberingAfterBreak="0">
    <w:nsid w:val="FFFFFF88"/>
    <w:multiLevelType w:val="hybridMultilevel"/>
    <w:tmpl w:val="55C61D7A"/>
    <w:lvl w:ilvl="0" w:tplc="4F084B4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E4E48C52">
      <w:numFmt w:val="decimal"/>
      <w:lvlText w:val=""/>
      <w:lvlJc w:val="left"/>
    </w:lvl>
    <w:lvl w:ilvl="2" w:tplc="9138B522">
      <w:numFmt w:val="decimal"/>
      <w:lvlText w:val=""/>
      <w:lvlJc w:val="left"/>
    </w:lvl>
    <w:lvl w:ilvl="3" w:tplc="5C442240">
      <w:numFmt w:val="decimal"/>
      <w:lvlText w:val=""/>
      <w:lvlJc w:val="left"/>
    </w:lvl>
    <w:lvl w:ilvl="4" w:tplc="7AF215BC">
      <w:numFmt w:val="decimal"/>
      <w:lvlText w:val=""/>
      <w:lvlJc w:val="left"/>
    </w:lvl>
    <w:lvl w:ilvl="5" w:tplc="4120BA24">
      <w:numFmt w:val="decimal"/>
      <w:lvlText w:val=""/>
      <w:lvlJc w:val="left"/>
    </w:lvl>
    <w:lvl w:ilvl="6" w:tplc="AC4C9146">
      <w:numFmt w:val="decimal"/>
      <w:lvlText w:val=""/>
      <w:lvlJc w:val="left"/>
    </w:lvl>
    <w:lvl w:ilvl="7" w:tplc="936C2C50">
      <w:numFmt w:val="decimal"/>
      <w:lvlText w:val=""/>
      <w:lvlJc w:val="left"/>
    </w:lvl>
    <w:lvl w:ilvl="8" w:tplc="5AEA2B10">
      <w:numFmt w:val="decimal"/>
      <w:lvlText w:val=""/>
      <w:lvlJc w:val="left"/>
    </w:lvl>
  </w:abstractNum>
  <w:abstractNum w:abstractNumId="9" w15:restartNumberingAfterBreak="0">
    <w:nsid w:val="FFFFFF89"/>
    <w:multiLevelType w:val="hybridMultilevel"/>
    <w:tmpl w:val="5AD04B7C"/>
    <w:lvl w:ilvl="0" w:tplc="33E067F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8C041CE6">
      <w:numFmt w:val="decimal"/>
      <w:lvlText w:val=""/>
      <w:lvlJc w:val="left"/>
    </w:lvl>
    <w:lvl w:ilvl="2" w:tplc="281C3BAE">
      <w:numFmt w:val="decimal"/>
      <w:lvlText w:val=""/>
      <w:lvlJc w:val="left"/>
    </w:lvl>
    <w:lvl w:ilvl="3" w:tplc="DC7C0CDE">
      <w:numFmt w:val="decimal"/>
      <w:lvlText w:val=""/>
      <w:lvlJc w:val="left"/>
    </w:lvl>
    <w:lvl w:ilvl="4" w:tplc="DC98481E">
      <w:numFmt w:val="decimal"/>
      <w:lvlText w:val=""/>
      <w:lvlJc w:val="left"/>
    </w:lvl>
    <w:lvl w:ilvl="5" w:tplc="24CAD43E">
      <w:numFmt w:val="decimal"/>
      <w:lvlText w:val=""/>
      <w:lvlJc w:val="left"/>
    </w:lvl>
    <w:lvl w:ilvl="6" w:tplc="C94AAEAE">
      <w:numFmt w:val="decimal"/>
      <w:lvlText w:val=""/>
      <w:lvlJc w:val="left"/>
    </w:lvl>
    <w:lvl w:ilvl="7" w:tplc="F2BE08E0">
      <w:numFmt w:val="decimal"/>
      <w:lvlText w:val=""/>
      <w:lvlJc w:val="left"/>
    </w:lvl>
    <w:lvl w:ilvl="8" w:tplc="FD94B400">
      <w:numFmt w:val="decimal"/>
      <w:lvlText w:val=""/>
      <w:lvlJc w:val="left"/>
    </w:lvl>
  </w:abstractNum>
  <w:abstractNum w:abstractNumId="10" w15:restartNumberingAfterBreak="0">
    <w:nsid w:val="08961D39"/>
    <w:multiLevelType w:val="hybridMultilevel"/>
    <w:tmpl w:val="7B2CB684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1DB2696E"/>
    <w:multiLevelType w:val="hybridMultilevel"/>
    <w:tmpl w:val="FD86AF76"/>
    <w:lvl w:ilvl="0" w:tplc="04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2" w15:restartNumberingAfterBreak="0">
    <w:nsid w:val="24440FEB"/>
    <w:multiLevelType w:val="hybridMultilevel"/>
    <w:tmpl w:val="B1942B2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3B40A8"/>
    <w:multiLevelType w:val="hybridMultilevel"/>
    <w:tmpl w:val="854C51E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F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3440172"/>
    <w:multiLevelType w:val="hybridMultilevel"/>
    <w:tmpl w:val="3D02DDA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79326B"/>
    <w:multiLevelType w:val="hybridMultilevel"/>
    <w:tmpl w:val="C8BEA0B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034E87"/>
    <w:multiLevelType w:val="hybridMultilevel"/>
    <w:tmpl w:val="A27055F6"/>
    <w:lvl w:ilvl="0" w:tplc="FFFFFFFF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CCC1F93"/>
    <w:multiLevelType w:val="hybridMultilevel"/>
    <w:tmpl w:val="F7204622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D048FC"/>
    <w:multiLevelType w:val="hybridMultilevel"/>
    <w:tmpl w:val="AAD42AA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42E6141"/>
    <w:multiLevelType w:val="hybridMultilevel"/>
    <w:tmpl w:val="AAD42AA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62C3B4D"/>
    <w:multiLevelType w:val="hybridMultilevel"/>
    <w:tmpl w:val="9836C89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E0C7B02"/>
    <w:multiLevelType w:val="hybridMultilevel"/>
    <w:tmpl w:val="89FAB05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E196520"/>
    <w:multiLevelType w:val="hybridMultilevel"/>
    <w:tmpl w:val="76504A9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E3760BC"/>
    <w:multiLevelType w:val="hybridMultilevel"/>
    <w:tmpl w:val="6F801FC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A238A6"/>
    <w:multiLevelType w:val="hybridMultilevel"/>
    <w:tmpl w:val="9A4E1E3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EF450F"/>
    <w:multiLevelType w:val="hybridMultilevel"/>
    <w:tmpl w:val="49B058B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0FD3954"/>
    <w:multiLevelType w:val="hybridMultilevel"/>
    <w:tmpl w:val="F21E132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A374BB"/>
    <w:multiLevelType w:val="hybridMultilevel"/>
    <w:tmpl w:val="FC1A17D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3F40D93"/>
    <w:multiLevelType w:val="hybridMultilevel"/>
    <w:tmpl w:val="0AA6BE3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C0D36EF"/>
    <w:multiLevelType w:val="hybridMultilevel"/>
    <w:tmpl w:val="61B2425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5CF32E19"/>
    <w:multiLevelType w:val="hybridMultilevel"/>
    <w:tmpl w:val="CC705EE6"/>
    <w:lvl w:ilvl="0" w:tplc="A0A69FAA">
      <w:numFmt w:val="bullet"/>
      <w:lvlText w:val="-"/>
      <w:lvlJc w:val="left"/>
      <w:pPr>
        <w:ind w:left="720" w:hanging="360"/>
      </w:pPr>
      <w:rPr>
        <w:rFonts w:ascii="Calibri Light" w:eastAsia="Times New Roman" w:hAnsi="Calibri Light" w:cs="Times New Roman" w:hint="default"/>
        <w:sz w:val="22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E1D5404"/>
    <w:multiLevelType w:val="hybridMultilevel"/>
    <w:tmpl w:val="AE6A8B7C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2" w15:restartNumberingAfterBreak="0">
    <w:nsid w:val="5FB90042"/>
    <w:multiLevelType w:val="hybridMultilevel"/>
    <w:tmpl w:val="3EAA8B34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3" w15:restartNumberingAfterBreak="0">
    <w:nsid w:val="608E665A"/>
    <w:multiLevelType w:val="hybridMultilevel"/>
    <w:tmpl w:val="9CBA0F2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2CC77A6"/>
    <w:multiLevelType w:val="hybridMultilevel"/>
    <w:tmpl w:val="C5701320"/>
    <w:lvl w:ilvl="0" w:tplc="1009000F">
      <w:start w:val="1"/>
      <w:numFmt w:val="decimal"/>
      <w:lvlText w:val="%1.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63F7399B"/>
    <w:multiLevelType w:val="hybridMultilevel"/>
    <w:tmpl w:val="748C7E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4722DA3"/>
    <w:multiLevelType w:val="hybridMultilevel"/>
    <w:tmpl w:val="0464EAC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4FA07C0"/>
    <w:multiLevelType w:val="hybridMultilevel"/>
    <w:tmpl w:val="E2D6F1B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F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6C153694"/>
    <w:multiLevelType w:val="hybridMultilevel"/>
    <w:tmpl w:val="23721DBE"/>
    <w:lvl w:ilvl="0" w:tplc="1009000F">
      <w:start w:val="1"/>
      <w:numFmt w:val="decimal"/>
      <w:lvlText w:val="%1."/>
      <w:lvlJc w:val="left"/>
      <w:pPr>
        <w:ind w:left="1429" w:hanging="360"/>
      </w:pPr>
    </w:lvl>
    <w:lvl w:ilvl="1" w:tplc="10090019" w:tentative="1">
      <w:start w:val="1"/>
      <w:numFmt w:val="lowerLetter"/>
      <w:lvlText w:val="%2."/>
      <w:lvlJc w:val="left"/>
      <w:pPr>
        <w:ind w:left="2149" w:hanging="360"/>
      </w:pPr>
    </w:lvl>
    <w:lvl w:ilvl="2" w:tplc="1009001B" w:tentative="1">
      <w:start w:val="1"/>
      <w:numFmt w:val="lowerRoman"/>
      <w:lvlText w:val="%3."/>
      <w:lvlJc w:val="right"/>
      <w:pPr>
        <w:ind w:left="2869" w:hanging="180"/>
      </w:pPr>
    </w:lvl>
    <w:lvl w:ilvl="3" w:tplc="1009000F" w:tentative="1">
      <w:start w:val="1"/>
      <w:numFmt w:val="decimal"/>
      <w:lvlText w:val="%4."/>
      <w:lvlJc w:val="left"/>
      <w:pPr>
        <w:ind w:left="3589" w:hanging="360"/>
      </w:pPr>
    </w:lvl>
    <w:lvl w:ilvl="4" w:tplc="10090019" w:tentative="1">
      <w:start w:val="1"/>
      <w:numFmt w:val="lowerLetter"/>
      <w:lvlText w:val="%5."/>
      <w:lvlJc w:val="left"/>
      <w:pPr>
        <w:ind w:left="4309" w:hanging="360"/>
      </w:pPr>
    </w:lvl>
    <w:lvl w:ilvl="5" w:tplc="1009001B" w:tentative="1">
      <w:start w:val="1"/>
      <w:numFmt w:val="lowerRoman"/>
      <w:lvlText w:val="%6."/>
      <w:lvlJc w:val="right"/>
      <w:pPr>
        <w:ind w:left="5029" w:hanging="180"/>
      </w:pPr>
    </w:lvl>
    <w:lvl w:ilvl="6" w:tplc="1009000F" w:tentative="1">
      <w:start w:val="1"/>
      <w:numFmt w:val="decimal"/>
      <w:lvlText w:val="%7."/>
      <w:lvlJc w:val="left"/>
      <w:pPr>
        <w:ind w:left="5749" w:hanging="360"/>
      </w:pPr>
    </w:lvl>
    <w:lvl w:ilvl="7" w:tplc="10090019" w:tentative="1">
      <w:start w:val="1"/>
      <w:numFmt w:val="lowerLetter"/>
      <w:lvlText w:val="%8."/>
      <w:lvlJc w:val="left"/>
      <w:pPr>
        <w:ind w:left="6469" w:hanging="360"/>
      </w:pPr>
    </w:lvl>
    <w:lvl w:ilvl="8" w:tplc="10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9" w15:restartNumberingAfterBreak="0">
    <w:nsid w:val="6EF61AAA"/>
    <w:multiLevelType w:val="hybridMultilevel"/>
    <w:tmpl w:val="E2D6F1B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F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72102416"/>
    <w:multiLevelType w:val="hybridMultilevel"/>
    <w:tmpl w:val="3BE2A4C6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734272D6"/>
    <w:multiLevelType w:val="hybridMultilevel"/>
    <w:tmpl w:val="B3EABD44"/>
    <w:lvl w:ilvl="0" w:tplc="A0A69FAA">
      <w:numFmt w:val="bullet"/>
      <w:lvlText w:val="-"/>
      <w:lvlJc w:val="left"/>
      <w:pPr>
        <w:ind w:left="1429" w:hanging="360"/>
      </w:pPr>
      <w:rPr>
        <w:rFonts w:ascii="Calibri Light" w:eastAsia="Times New Roman" w:hAnsi="Calibri Light" w:cs="Times New Roman" w:hint="default"/>
        <w:sz w:val="22"/>
      </w:rPr>
    </w:lvl>
    <w:lvl w:ilvl="1" w:tplc="10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2" w15:restartNumberingAfterBreak="0">
    <w:nsid w:val="73640DA7"/>
    <w:multiLevelType w:val="hybridMultilevel"/>
    <w:tmpl w:val="EA12623E"/>
    <w:lvl w:ilvl="0" w:tplc="FFFFFFFF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cs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43" w15:restartNumberingAfterBreak="0">
    <w:nsid w:val="74581289"/>
    <w:multiLevelType w:val="hybridMultilevel"/>
    <w:tmpl w:val="ADE6D0E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44334447">
    <w:abstractNumId w:val="31"/>
  </w:num>
  <w:num w:numId="2" w16cid:durableId="970283822">
    <w:abstractNumId w:val="42"/>
  </w:num>
  <w:num w:numId="3" w16cid:durableId="1449814736">
    <w:abstractNumId w:val="13"/>
  </w:num>
  <w:num w:numId="4" w16cid:durableId="608244210">
    <w:abstractNumId w:val="32"/>
  </w:num>
  <w:num w:numId="5" w16cid:durableId="1059284406">
    <w:abstractNumId w:val="37"/>
  </w:num>
  <w:num w:numId="6" w16cid:durableId="1793405484">
    <w:abstractNumId w:val="17"/>
  </w:num>
  <w:num w:numId="7" w16cid:durableId="1731296809">
    <w:abstractNumId w:val="39"/>
  </w:num>
  <w:num w:numId="8" w16cid:durableId="1335258545">
    <w:abstractNumId w:val="11"/>
  </w:num>
  <w:num w:numId="9" w16cid:durableId="971715856">
    <w:abstractNumId w:val="24"/>
  </w:num>
  <w:num w:numId="10" w16cid:durableId="1954363757">
    <w:abstractNumId w:val="14"/>
  </w:num>
  <w:num w:numId="11" w16cid:durableId="1407000248">
    <w:abstractNumId w:val="33"/>
  </w:num>
  <w:num w:numId="12" w16cid:durableId="749352812">
    <w:abstractNumId w:val="10"/>
  </w:num>
  <w:num w:numId="13" w16cid:durableId="1839882253">
    <w:abstractNumId w:val="30"/>
  </w:num>
  <w:num w:numId="14" w16cid:durableId="290212723">
    <w:abstractNumId w:val="41"/>
  </w:num>
  <w:num w:numId="15" w16cid:durableId="1513758388">
    <w:abstractNumId w:val="38"/>
  </w:num>
  <w:num w:numId="16" w16cid:durableId="1257980071">
    <w:abstractNumId w:val="40"/>
  </w:num>
  <w:num w:numId="17" w16cid:durableId="1553879217">
    <w:abstractNumId w:val="36"/>
  </w:num>
  <w:num w:numId="18" w16cid:durableId="1184782846">
    <w:abstractNumId w:val="35"/>
  </w:num>
  <w:num w:numId="19" w16cid:durableId="1436168917">
    <w:abstractNumId w:val="25"/>
  </w:num>
  <w:num w:numId="20" w16cid:durableId="557514834">
    <w:abstractNumId w:val="15"/>
  </w:num>
  <w:num w:numId="21" w16cid:durableId="243926957">
    <w:abstractNumId w:val="26"/>
  </w:num>
  <w:num w:numId="22" w16cid:durableId="1608268822">
    <w:abstractNumId w:val="27"/>
  </w:num>
  <w:num w:numId="23" w16cid:durableId="1194197133">
    <w:abstractNumId w:val="19"/>
  </w:num>
  <w:num w:numId="24" w16cid:durableId="944649982">
    <w:abstractNumId w:val="18"/>
  </w:num>
  <w:num w:numId="25" w16cid:durableId="1818257991">
    <w:abstractNumId w:val="22"/>
  </w:num>
  <w:num w:numId="26" w16cid:durableId="1813330887">
    <w:abstractNumId w:val="21"/>
  </w:num>
  <w:num w:numId="27" w16cid:durableId="1378891967">
    <w:abstractNumId w:val="23"/>
  </w:num>
  <w:num w:numId="28" w16cid:durableId="400373077">
    <w:abstractNumId w:val="9"/>
  </w:num>
  <w:num w:numId="29" w16cid:durableId="900871401">
    <w:abstractNumId w:val="7"/>
  </w:num>
  <w:num w:numId="30" w16cid:durableId="796605838">
    <w:abstractNumId w:val="6"/>
  </w:num>
  <w:num w:numId="31" w16cid:durableId="674647046">
    <w:abstractNumId w:val="5"/>
  </w:num>
  <w:num w:numId="32" w16cid:durableId="495344044">
    <w:abstractNumId w:val="4"/>
  </w:num>
  <w:num w:numId="33" w16cid:durableId="299266141">
    <w:abstractNumId w:val="8"/>
  </w:num>
  <w:num w:numId="34" w16cid:durableId="561988451">
    <w:abstractNumId w:val="3"/>
  </w:num>
  <w:num w:numId="35" w16cid:durableId="225461284">
    <w:abstractNumId w:val="2"/>
  </w:num>
  <w:num w:numId="36" w16cid:durableId="1987010531">
    <w:abstractNumId w:val="1"/>
  </w:num>
  <w:num w:numId="37" w16cid:durableId="950361787">
    <w:abstractNumId w:val="0"/>
  </w:num>
  <w:num w:numId="38" w16cid:durableId="904026408">
    <w:abstractNumId w:val="43"/>
  </w:num>
  <w:num w:numId="39" w16cid:durableId="633945649">
    <w:abstractNumId w:val="29"/>
  </w:num>
  <w:num w:numId="40" w16cid:durableId="1211501298">
    <w:abstractNumId w:val="34"/>
  </w:num>
  <w:num w:numId="41" w16cid:durableId="1780835014">
    <w:abstractNumId w:val="20"/>
  </w:num>
  <w:num w:numId="42" w16cid:durableId="1598488587">
    <w:abstractNumId w:val="12"/>
  </w:num>
  <w:num w:numId="43" w16cid:durableId="2058581774">
    <w:abstractNumId w:val="16"/>
  </w:num>
  <w:num w:numId="44" w16cid:durableId="233471810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removePersonalInformation/>
  <w:removeDateAndTime/>
  <w:proofState w:spelling="clean" w:grammar="clean"/>
  <w:stylePaneFormatFilter w:val="3F28" w:allStyles="0" w:customStyles="0" w:latentStyles="0" w:stylesInUse="1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3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MxNbQwMTA2NDcxtTRR0lEKTi0uzszPAykwrgUAKcrH1ywAAAA="/>
  </w:docVars>
  <w:rsids>
    <w:rsidRoot w:val="00275933"/>
    <w:rsid w:val="000171E7"/>
    <w:rsid w:val="00025F3F"/>
    <w:rsid w:val="00026481"/>
    <w:rsid w:val="00027528"/>
    <w:rsid w:val="000276D0"/>
    <w:rsid w:val="00031CA4"/>
    <w:rsid w:val="00041A20"/>
    <w:rsid w:val="00053002"/>
    <w:rsid w:val="000552A6"/>
    <w:rsid w:val="00056E5D"/>
    <w:rsid w:val="00062B1B"/>
    <w:rsid w:val="0006318D"/>
    <w:rsid w:val="0007030A"/>
    <w:rsid w:val="00070AB4"/>
    <w:rsid w:val="000718E7"/>
    <w:rsid w:val="00077D05"/>
    <w:rsid w:val="00080F72"/>
    <w:rsid w:val="00080F8F"/>
    <w:rsid w:val="0009055D"/>
    <w:rsid w:val="00095A52"/>
    <w:rsid w:val="000A1C1C"/>
    <w:rsid w:val="000A5D59"/>
    <w:rsid w:val="000B3AC5"/>
    <w:rsid w:val="000C06E6"/>
    <w:rsid w:val="000C5E8F"/>
    <w:rsid w:val="000C60C5"/>
    <w:rsid w:val="000C7CED"/>
    <w:rsid w:val="000F190C"/>
    <w:rsid w:val="000F7777"/>
    <w:rsid w:val="00100592"/>
    <w:rsid w:val="001061F2"/>
    <w:rsid w:val="00116E2A"/>
    <w:rsid w:val="001243D2"/>
    <w:rsid w:val="00130849"/>
    <w:rsid w:val="00136C8E"/>
    <w:rsid w:val="00142E86"/>
    <w:rsid w:val="00147FDA"/>
    <w:rsid w:val="00154F8E"/>
    <w:rsid w:val="00156790"/>
    <w:rsid w:val="00156A1F"/>
    <w:rsid w:val="00166674"/>
    <w:rsid w:val="00172EB7"/>
    <w:rsid w:val="0018322B"/>
    <w:rsid w:val="0019209C"/>
    <w:rsid w:val="001A6604"/>
    <w:rsid w:val="001B4E49"/>
    <w:rsid w:val="001C2045"/>
    <w:rsid w:val="001C4A2F"/>
    <w:rsid w:val="001C4AA6"/>
    <w:rsid w:val="001D1DA2"/>
    <w:rsid w:val="001E0626"/>
    <w:rsid w:val="001E3AA1"/>
    <w:rsid w:val="001F2BB2"/>
    <w:rsid w:val="001F4108"/>
    <w:rsid w:val="001F7FEA"/>
    <w:rsid w:val="00204347"/>
    <w:rsid w:val="0020460F"/>
    <w:rsid w:val="002118CD"/>
    <w:rsid w:val="00212320"/>
    <w:rsid w:val="002160A6"/>
    <w:rsid w:val="002307DE"/>
    <w:rsid w:val="00235A11"/>
    <w:rsid w:val="00237A99"/>
    <w:rsid w:val="00263C89"/>
    <w:rsid w:val="00263DF5"/>
    <w:rsid w:val="00271497"/>
    <w:rsid w:val="00274ABF"/>
    <w:rsid w:val="00275933"/>
    <w:rsid w:val="0028421A"/>
    <w:rsid w:val="002A1D3B"/>
    <w:rsid w:val="002B4399"/>
    <w:rsid w:val="002B5581"/>
    <w:rsid w:val="002B7932"/>
    <w:rsid w:val="002C073D"/>
    <w:rsid w:val="002D3597"/>
    <w:rsid w:val="002D537A"/>
    <w:rsid w:val="002D7A22"/>
    <w:rsid w:val="002F125D"/>
    <w:rsid w:val="002F54A7"/>
    <w:rsid w:val="002F7BD4"/>
    <w:rsid w:val="0030238B"/>
    <w:rsid w:val="00304A86"/>
    <w:rsid w:val="00304C17"/>
    <w:rsid w:val="00312C2F"/>
    <w:rsid w:val="00326419"/>
    <w:rsid w:val="00334DA0"/>
    <w:rsid w:val="0033574D"/>
    <w:rsid w:val="00340E66"/>
    <w:rsid w:val="003524F4"/>
    <w:rsid w:val="00352566"/>
    <w:rsid w:val="00355834"/>
    <w:rsid w:val="003563FB"/>
    <w:rsid w:val="00361CAE"/>
    <w:rsid w:val="003669CC"/>
    <w:rsid w:val="00375D92"/>
    <w:rsid w:val="00376EDA"/>
    <w:rsid w:val="00377CD7"/>
    <w:rsid w:val="003875CB"/>
    <w:rsid w:val="00390C28"/>
    <w:rsid w:val="003918DB"/>
    <w:rsid w:val="00392010"/>
    <w:rsid w:val="00392582"/>
    <w:rsid w:val="00394273"/>
    <w:rsid w:val="003B04DC"/>
    <w:rsid w:val="003B148F"/>
    <w:rsid w:val="003B7DB9"/>
    <w:rsid w:val="003D3141"/>
    <w:rsid w:val="003D7B41"/>
    <w:rsid w:val="003F3824"/>
    <w:rsid w:val="003F3D0C"/>
    <w:rsid w:val="00406B19"/>
    <w:rsid w:val="0041001A"/>
    <w:rsid w:val="00416195"/>
    <w:rsid w:val="00421680"/>
    <w:rsid w:val="00426FBE"/>
    <w:rsid w:val="0043065F"/>
    <w:rsid w:val="00431C20"/>
    <w:rsid w:val="00444D6E"/>
    <w:rsid w:val="00451523"/>
    <w:rsid w:val="00455372"/>
    <w:rsid w:val="00472211"/>
    <w:rsid w:val="004816EA"/>
    <w:rsid w:val="004902F0"/>
    <w:rsid w:val="00491722"/>
    <w:rsid w:val="00497D33"/>
    <w:rsid w:val="004A0F18"/>
    <w:rsid w:val="004A50AF"/>
    <w:rsid w:val="004A58BE"/>
    <w:rsid w:val="004B1972"/>
    <w:rsid w:val="004B28A2"/>
    <w:rsid w:val="004C4000"/>
    <w:rsid w:val="004D1E9A"/>
    <w:rsid w:val="004E19DE"/>
    <w:rsid w:val="004E2E7C"/>
    <w:rsid w:val="004E41EE"/>
    <w:rsid w:val="004E6056"/>
    <w:rsid w:val="004F004C"/>
    <w:rsid w:val="004F2804"/>
    <w:rsid w:val="004F6560"/>
    <w:rsid w:val="00511B73"/>
    <w:rsid w:val="005126DE"/>
    <w:rsid w:val="00520C29"/>
    <w:rsid w:val="005335DE"/>
    <w:rsid w:val="00535989"/>
    <w:rsid w:val="00544869"/>
    <w:rsid w:val="00547C10"/>
    <w:rsid w:val="00547FA7"/>
    <w:rsid w:val="00550922"/>
    <w:rsid w:val="005606B6"/>
    <w:rsid w:val="0056349F"/>
    <w:rsid w:val="00565A0B"/>
    <w:rsid w:val="00566BE3"/>
    <w:rsid w:val="00573248"/>
    <w:rsid w:val="005814D8"/>
    <w:rsid w:val="0058304B"/>
    <w:rsid w:val="00585FA7"/>
    <w:rsid w:val="00593922"/>
    <w:rsid w:val="00596A60"/>
    <w:rsid w:val="00597910"/>
    <w:rsid w:val="005A3CED"/>
    <w:rsid w:val="005A6E3E"/>
    <w:rsid w:val="005C3902"/>
    <w:rsid w:val="005C527E"/>
    <w:rsid w:val="005D0A37"/>
    <w:rsid w:val="005D2535"/>
    <w:rsid w:val="005D376E"/>
    <w:rsid w:val="005F5DA2"/>
    <w:rsid w:val="00610044"/>
    <w:rsid w:val="00612ED6"/>
    <w:rsid w:val="00623EA2"/>
    <w:rsid w:val="00624699"/>
    <w:rsid w:val="006258C3"/>
    <w:rsid w:val="00637186"/>
    <w:rsid w:val="0064489B"/>
    <w:rsid w:val="00660C36"/>
    <w:rsid w:val="0067018B"/>
    <w:rsid w:val="006727CD"/>
    <w:rsid w:val="0068007A"/>
    <w:rsid w:val="00692D29"/>
    <w:rsid w:val="00697554"/>
    <w:rsid w:val="006A3272"/>
    <w:rsid w:val="006A4513"/>
    <w:rsid w:val="006B5EC3"/>
    <w:rsid w:val="006C1BBB"/>
    <w:rsid w:val="006C4434"/>
    <w:rsid w:val="006D09C7"/>
    <w:rsid w:val="006D0F9F"/>
    <w:rsid w:val="006D2B4B"/>
    <w:rsid w:val="006D3C86"/>
    <w:rsid w:val="006E6553"/>
    <w:rsid w:val="006F08BF"/>
    <w:rsid w:val="00703370"/>
    <w:rsid w:val="00703D95"/>
    <w:rsid w:val="00703F78"/>
    <w:rsid w:val="007062D4"/>
    <w:rsid w:val="007138B8"/>
    <w:rsid w:val="007179BD"/>
    <w:rsid w:val="007218E5"/>
    <w:rsid w:val="00723240"/>
    <w:rsid w:val="007271E8"/>
    <w:rsid w:val="00727512"/>
    <w:rsid w:val="00731F2D"/>
    <w:rsid w:val="00734F60"/>
    <w:rsid w:val="00762B7F"/>
    <w:rsid w:val="0076763D"/>
    <w:rsid w:val="00774BA1"/>
    <w:rsid w:val="00777523"/>
    <w:rsid w:val="00794F83"/>
    <w:rsid w:val="007B0B01"/>
    <w:rsid w:val="007B42E6"/>
    <w:rsid w:val="007C3181"/>
    <w:rsid w:val="007D0866"/>
    <w:rsid w:val="007D2448"/>
    <w:rsid w:val="007D26A8"/>
    <w:rsid w:val="007D5B07"/>
    <w:rsid w:val="007D7301"/>
    <w:rsid w:val="007E4E8A"/>
    <w:rsid w:val="007F66D3"/>
    <w:rsid w:val="0080389C"/>
    <w:rsid w:val="0080398B"/>
    <w:rsid w:val="00807565"/>
    <w:rsid w:val="00814D98"/>
    <w:rsid w:val="00815E1C"/>
    <w:rsid w:val="008171D7"/>
    <w:rsid w:val="00823D34"/>
    <w:rsid w:val="008268DD"/>
    <w:rsid w:val="008356FF"/>
    <w:rsid w:val="0084109B"/>
    <w:rsid w:val="00842A8C"/>
    <w:rsid w:val="00842B0F"/>
    <w:rsid w:val="00846804"/>
    <w:rsid w:val="00860EAE"/>
    <w:rsid w:val="0086614C"/>
    <w:rsid w:val="008726FA"/>
    <w:rsid w:val="00881A6D"/>
    <w:rsid w:val="0088396A"/>
    <w:rsid w:val="00885C6D"/>
    <w:rsid w:val="008A1CA0"/>
    <w:rsid w:val="008B0B50"/>
    <w:rsid w:val="008C2710"/>
    <w:rsid w:val="008D663A"/>
    <w:rsid w:val="008D7372"/>
    <w:rsid w:val="008F3489"/>
    <w:rsid w:val="008F3AAE"/>
    <w:rsid w:val="008F3CD1"/>
    <w:rsid w:val="008F744F"/>
    <w:rsid w:val="009041DF"/>
    <w:rsid w:val="0091669C"/>
    <w:rsid w:val="0092595B"/>
    <w:rsid w:val="009414F2"/>
    <w:rsid w:val="00945F58"/>
    <w:rsid w:val="00946424"/>
    <w:rsid w:val="009510D3"/>
    <w:rsid w:val="00962F3E"/>
    <w:rsid w:val="00964DF9"/>
    <w:rsid w:val="009700FD"/>
    <w:rsid w:val="009829C8"/>
    <w:rsid w:val="0098567F"/>
    <w:rsid w:val="0098711E"/>
    <w:rsid w:val="00990FC7"/>
    <w:rsid w:val="00996B6F"/>
    <w:rsid w:val="009D2F2E"/>
    <w:rsid w:val="009E2CF2"/>
    <w:rsid w:val="009E568A"/>
    <w:rsid w:val="009F3283"/>
    <w:rsid w:val="009F4C19"/>
    <w:rsid w:val="009F59CA"/>
    <w:rsid w:val="00A11EC9"/>
    <w:rsid w:val="00A121C7"/>
    <w:rsid w:val="00A20ED3"/>
    <w:rsid w:val="00A213CA"/>
    <w:rsid w:val="00A25362"/>
    <w:rsid w:val="00A27741"/>
    <w:rsid w:val="00A3260E"/>
    <w:rsid w:val="00A32D3A"/>
    <w:rsid w:val="00A342C6"/>
    <w:rsid w:val="00A46DDA"/>
    <w:rsid w:val="00A516DC"/>
    <w:rsid w:val="00A54341"/>
    <w:rsid w:val="00A54B39"/>
    <w:rsid w:val="00A6040D"/>
    <w:rsid w:val="00A60875"/>
    <w:rsid w:val="00A70A60"/>
    <w:rsid w:val="00A713FF"/>
    <w:rsid w:val="00A73C2B"/>
    <w:rsid w:val="00A77F85"/>
    <w:rsid w:val="00A8097E"/>
    <w:rsid w:val="00A81084"/>
    <w:rsid w:val="00A819FD"/>
    <w:rsid w:val="00A8545F"/>
    <w:rsid w:val="00A90236"/>
    <w:rsid w:val="00A911A7"/>
    <w:rsid w:val="00A92A60"/>
    <w:rsid w:val="00A93F97"/>
    <w:rsid w:val="00A95384"/>
    <w:rsid w:val="00A96DC1"/>
    <w:rsid w:val="00AA145E"/>
    <w:rsid w:val="00AB1129"/>
    <w:rsid w:val="00AB5EC6"/>
    <w:rsid w:val="00AB6CBB"/>
    <w:rsid w:val="00AD0C3C"/>
    <w:rsid w:val="00AD706D"/>
    <w:rsid w:val="00AE3396"/>
    <w:rsid w:val="00AE428E"/>
    <w:rsid w:val="00AE6BC7"/>
    <w:rsid w:val="00AE78E0"/>
    <w:rsid w:val="00AF7898"/>
    <w:rsid w:val="00AF7A9C"/>
    <w:rsid w:val="00B000A5"/>
    <w:rsid w:val="00B040E4"/>
    <w:rsid w:val="00B25828"/>
    <w:rsid w:val="00B37EFB"/>
    <w:rsid w:val="00B44B10"/>
    <w:rsid w:val="00B45561"/>
    <w:rsid w:val="00B4620E"/>
    <w:rsid w:val="00B51B7A"/>
    <w:rsid w:val="00B6029D"/>
    <w:rsid w:val="00B656C3"/>
    <w:rsid w:val="00B667F1"/>
    <w:rsid w:val="00B71102"/>
    <w:rsid w:val="00B71A2F"/>
    <w:rsid w:val="00B76F42"/>
    <w:rsid w:val="00B839FD"/>
    <w:rsid w:val="00B844B4"/>
    <w:rsid w:val="00BA2DE5"/>
    <w:rsid w:val="00BA6D65"/>
    <w:rsid w:val="00BC0F74"/>
    <w:rsid w:val="00BC19CE"/>
    <w:rsid w:val="00BD772F"/>
    <w:rsid w:val="00BE0460"/>
    <w:rsid w:val="00C11BA6"/>
    <w:rsid w:val="00C34DDF"/>
    <w:rsid w:val="00C40A93"/>
    <w:rsid w:val="00C40D2F"/>
    <w:rsid w:val="00C50759"/>
    <w:rsid w:val="00C50CF0"/>
    <w:rsid w:val="00C51839"/>
    <w:rsid w:val="00C54CDF"/>
    <w:rsid w:val="00C5555E"/>
    <w:rsid w:val="00C716E8"/>
    <w:rsid w:val="00C72BC8"/>
    <w:rsid w:val="00C83BDB"/>
    <w:rsid w:val="00C858CC"/>
    <w:rsid w:val="00C8694C"/>
    <w:rsid w:val="00C973F0"/>
    <w:rsid w:val="00CA3764"/>
    <w:rsid w:val="00CB18D7"/>
    <w:rsid w:val="00CC0DCC"/>
    <w:rsid w:val="00CD1BAA"/>
    <w:rsid w:val="00CD66CA"/>
    <w:rsid w:val="00CD7131"/>
    <w:rsid w:val="00CE10C7"/>
    <w:rsid w:val="00CE5EB5"/>
    <w:rsid w:val="00CE61D6"/>
    <w:rsid w:val="00CE65EE"/>
    <w:rsid w:val="00D00E6B"/>
    <w:rsid w:val="00D011A8"/>
    <w:rsid w:val="00D04EB3"/>
    <w:rsid w:val="00D1096A"/>
    <w:rsid w:val="00D309DA"/>
    <w:rsid w:val="00D32887"/>
    <w:rsid w:val="00D36F6C"/>
    <w:rsid w:val="00D40258"/>
    <w:rsid w:val="00D429A3"/>
    <w:rsid w:val="00D44148"/>
    <w:rsid w:val="00D55FBA"/>
    <w:rsid w:val="00D61D3A"/>
    <w:rsid w:val="00D73FCB"/>
    <w:rsid w:val="00D74BFD"/>
    <w:rsid w:val="00D77A08"/>
    <w:rsid w:val="00D81ACE"/>
    <w:rsid w:val="00D877A3"/>
    <w:rsid w:val="00D90892"/>
    <w:rsid w:val="00DA300A"/>
    <w:rsid w:val="00DA7F3B"/>
    <w:rsid w:val="00DB611F"/>
    <w:rsid w:val="00DE4B67"/>
    <w:rsid w:val="00DF25A7"/>
    <w:rsid w:val="00E00A79"/>
    <w:rsid w:val="00E02B85"/>
    <w:rsid w:val="00E13BF8"/>
    <w:rsid w:val="00E20883"/>
    <w:rsid w:val="00E4528A"/>
    <w:rsid w:val="00E46146"/>
    <w:rsid w:val="00E51CC2"/>
    <w:rsid w:val="00E521F7"/>
    <w:rsid w:val="00E54B9E"/>
    <w:rsid w:val="00E62805"/>
    <w:rsid w:val="00E71F8C"/>
    <w:rsid w:val="00E85193"/>
    <w:rsid w:val="00E85638"/>
    <w:rsid w:val="00E9385B"/>
    <w:rsid w:val="00EA22AF"/>
    <w:rsid w:val="00EA735C"/>
    <w:rsid w:val="00EB0DA5"/>
    <w:rsid w:val="00EB1311"/>
    <w:rsid w:val="00EB3A19"/>
    <w:rsid w:val="00EB4794"/>
    <w:rsid w:val="00EB7CD8"/>
    <w:rsid w:val="00ED05E4"/>
    <w:rsid w:val="00EE3A0C"/>
    <w:rsid w:val="00EE44A0"/>
    <w:rsid w:val="00F00981"/>
    <w:rsid w:val="00F052D9"/>
    <w:rsid w:val="00F05ECB"/>
    <w:rsid w:val="00F11CE7"/>
    <w:rsid w:val="00F15DCF"/>
    <w:rsid w:val="00F212CC"/>
    <w:rsid w:val="00F22E2C"/>
    <w:rsid w:val="00F25A40"/>
    <w:rsid w:val="00F3064C"/>
    <w:rsid w:val="00F34BC7"/>
    <w:rsid w:val="00F35D77"/>
    <w:rsid w:val="00F4467F"/>
    <w:rsid w:val="00F466A4"/>
    <w:rsid w:val="00F504FE"/>
    <w:rsid w:val="00F514EC"/>
    <w:rsid w:val="00F51502"/>
    <w:rsid w:val="00F530D4"/>
    <w:rsid w:val="00F55846"/>
    <w:rsid w:val="00F62B18"/>
    <w:rsid w:val="00F633D7"/>
    <w:rsid w:val="00F66C4D"/>
    <w:rsid w:val="00F747AF"/>
    <w:rsid w:val="00F81BA1"/>
    <w:rsid w:val="00F83627"/>
    <w:rsid w:val="00F91E57"/>
    <w:rsid w:val="00F9522A"/>
    <w:rsid w:val="00FA33B3"/>
    <w:rsid w:val="00FA5575"/>
    <w:rsid w:val="00FA7412"/>
    <w:rsid w:val="00FA7FD1"/>
    <w:rsid w:val="00FB0668"/>
    <w:rsid w:val="00FB0DD2"/>
    <w:rsid w:val="00FB721E"/>
    <w:rsid w:val="00FC10A1"/>
    <w:rsid w:val="00FC2387"/>
    <w:rsid w:val="00FD4352"/>
    <w:rsid w:val="00FD5079"/>
    <w:rsid w:val="00FE265C"/>
    <w:rsid w:val="00FE4306"/>
    <w:rsid w:val="00FE54BE"/>
    <w:rsid w:val="00FF746B"/>
    <w:rsid w:val="014B0B72"/>
    <w:rsid w:val="070D4AE8"/>
    <w:rsid w:val="07C87ED7"/>
    <w:rsid w:val="0D2D3AA4"/>
    <w:rsid w:val="0DEA9AD5"/>
    <w:rsid w:val="12BBA05C"/>
    <w:rsid w:val="13C27684"/>
    <w:rsid w:val="175D6DD3"/>
    <w:rsid w:val="180F4D76"/>
    <w:rsid w:val="19090E12"/>
    <w:rsid w:val="1CDA03D2"/>
    <w:rsid w:val="200DCAB3"/>
    <w:rsid w:val="2141A6D9"/>
    <w:rsid w:val="21BF9B48"/>
    <w:rsid w:val="24134298"/>
    <w:rsid w:val="27757FA1"/>
    <w:rsid w:val="278637E6"/>
    <w:rsid w:val="2ABE7020"/>
    <w:rsid w:val="2BD1AEFB"/>
    <w:rsid w:val="2C13FC10"/>
    <w:rsid w:val="2CB730DD"/>
    <w:rsid w:val="2EAB1748"/>
    <w:rsid w:val="310F9D72"/>
    <w:rsid w:val="31C084AE"/>
    <w:rsid w:val="32B1DDAE"/>
    <w:rsid w:val="3439399F"/>
    <w:rsid w:val="34711098"/>
    <w:rsid w:val="39C74F59"/>
    <w:rsid w:val="39D6BEC6"/>
    <w:rsid w:val="3C83DD32"/>
    <w:rsid w:val="3EE637CA"/>
    <w:rsid w:val="41A268F8"/>
    <w:rsid w:val="438CD36D"/>
    <w:rsid w:val="44CDDBBB"/>
    <w:rsid w:val="455610C6"/>
    <w:rsid w:val="472217E5"/>
    <w:rsid w:val="4900FB46"/>
    <w:rsid w:val="4944D522"/>
    <w:rsid w:val="4AE0FD14"/>
    <w:rsid w:val="4D932930"/>
    <w:rsid w:val="501F049C"/>
    <w:rsid w:val="511E685E"/>
    <w:rsid w:val="54662790"/>
    <w:rsid w:val="558BA6F0"/>
    <w:rsid w:val="55ACCE47"/>
    <w:rsid w:val="56F885FB"/>
    <w:rsid w:val="58BA85AB"/>
    <w:rsid w:val="5A4F6F34"/>
    <w:rsid w:val="5F77DEAE"/>
    <w:rsid w:val="6368EC6E"/>
    <w:rsid w:val="63D7B518"/>
    <w:rsid w:val="670CEDE4"/>
    <w:rsid w:val="680EB4BC"/>
    <w:rsid w:val="6969140B"/>
    <w:rsid w:val="6EC2E1B0"/>
    <w:rsid w:val="700BC2BC"/>
    <w:rsid w:val="71614EAC"/>
    <w:rsid w:val="743C63FF"/>
    <w:rsid w:val="748A1F7E"/>
    <w:rsid w:val="75022B49"/>
    <w:rsid w:val="7D1D26ED"/>
    <w:rsid w:val="7E579E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54618C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61D3A"/>
    <w:rPr>
      <w:rFonts w:asciiTheme="minorHAnsi" w:hAnsiTheme="minorHAnsi"/>
      <w:sz w:val="22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334DA0"/>
    <w:pPr>
      <w:keepNext/>
      <w:jc w:val="center"/>
      <w:outlineLvl w:val="0"/>
    </w:pPr>
    <w:rPr>
      <w:rFonts w:ascii="Calibri" w:hAnsi="Calibr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A93F97"/>
    <w:pPr>
      <w:keepNext/>
      <w:spacing w:after="60"/>
      <w:outlineLvl w:val="1"/>
    </w:pPr>
    <w:rPr>
      <w:rFonts w:ascii="Calibri" w:eastAsiaTheme="majorEastAsia" w:hAnsi="Calibri" w:cstheme="majorBidi"/>
      <w:b/>
      <w:bCs/>
      <w:iCs/>
      <w:sz w:val="24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D00E6B"/>
    <w:pPr>
      <w:outlineLvl w:val="2"/>
    </w:pPr>
    <w:rPr>
      <w:rFonts w:ascii="Calibri Light" w:hAnsi="Calibri Light"/>
      <w:szCs w:val="22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275933"/>
    <w:rPr>
      <w:color w:val="0000FF"/>
      <w:u w:val="single"/>
    </w:rPr>
  </w:style>
  <w:style w:type="character" w:styleId="FollowedHyperlink">
    <w:name w:val="FollowedHyperlink"/>
    <w:rsid w:val="00BE0460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BE0460"/>
    <w:pPr>
      <w:ind w:left="720"/>
    </w:pPr>
  </w:style>
  <w:style w:type="paragraph" w:customStyle="1" w:styleId="Default">
    <w:name w:val="Default"/>
    <w:rsid w:val="002D7A22"/>
    <w:pPr>
      <w:autoSpaceDE w:val="0"/>
      <w:autoSpaceDN w:val="0"/>
      <w:adjustRightInd w:val="0"/>
    </w:pPr>
    <w:rPr>
      <w:rFonts w:ascii="Humanst521 BT" w:hAnsi="Humanst521 BT" w:cs="Humanst521 BT"/>
      <w:color w:val="000000"/>
      <w:sz w:val="24"/>
      <w:szCs w:val="24"/>
      <w:lang w:val="en-US" w:eastAsia="en-US"/>
    </w:rPr>
  </w:style>
  <w:style w:type="table" w:styleId="TableGrid">
    <w:name w:val="Table Grid"/>
    <w:basedOn w:val="TableNormal"/>
    <w:uiPriority w:val="59"/>
    <w:rsid w:val="00D55FBA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rsid w:val="00394273"/>
    <w:rPr>
      <w:sz w:val="20"/>
      <w:szCs w:val="20"/>
    </w:rPr>
  </w:style>
  <w:style w:type="character" w:customStyle="1" w:styleId="FootnoteTextChar">
    <w:name w:val="Footnote Text Char"/>
    <w:link w:val="FootnoteText"/>
    <w:rsid w:val="00394273"/>
    <w:rPr>
      <w:lang w:val="en-US" w:eastAsia="en-US"/>
    </w:rPr>
  </w:style>
  <w:style w:type="character" w:styleId="FootnoteReference">
    <w:name w:val="footnote reference"/>
    <w:rsid w:val="00394273"/>
    <w:rPr>
      <w:vertAlign w:val="superscript"/>
    </w:rPr>
  </w:style>
  <w:style w:type="paragraph" w:styleId="Header">
    <w:name w:val="header"/>
    <w:basedOn w:val="Normal"/>
    <w:link w:val="HeaderChar"/>
    <w:rsid w:val="00D04EB3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D04EB3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rsid w:val="00D04EB3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D04EB3"/>
    <w:rPr>
      <w:sz w:val="24"/>
      <w:szCs w:val="24"/>
      <w:lang w:val="en-US" w:eastAsia="en-US"/>
    </w:rPr>
  </w:style>
  <w:style w:type="character" w:customStyle="1" w:styleId="Heading2Char">
    <w:name w:val="Heading 2 Char"/>
    <w:basedOn w:val="DefaultParagraphFont"/>
    <w:link w:val="Heading2"/>
    <w:rsid w:val="00A93F97"/>
    <w:rPr>
      <w:rFonts w:ascii="Calibri" w:eastAsiaTheme="majorEastAsia" w:hAnsi="Calibri" w:cstheme="majorBidi"/>
      <w:b/>
      <w:bCs/>
      <w:iCs/>
      <w:sz w:val="24"/>
      <w:szCs w:val="28"/>
      <w:lang w:val="en-US" w:eastAsia="en-US"/>
    </w:rPr>
  </w:style>
  <w:style w:type="character" w:customStyle="1" w:styleId="Heading3Char">
    <w:name w:val="Heading 3 Char"/>
    <w:basedOn w:val="DefaultParagraphFont"/>
    <w:link w:val="Heading3"/>
    <w:rsid w:val="00D00E6B"/>
    <w:rPr>
      <w:rFonts w:ascii="Calibri Light" w:hAnsi="Calibri Light"/>
      <w:sz w:val="22"/>
      <w:szCs w:val="22"/>
      <w:lang w:eastAsia="en-US"/>
    </w:rPr>
  </w:style>
  <w:style w:type="paragraph" w:customStyle="1" w:styleId="instructionalnotes">
    <w:name w:val="instructional notes"/>
    <w:basedOn w:val="Normal"/>
    <w:qFormat/>
    <w:rsid w:val="004A0F18"/>
    <w:pPr>
      <w:pBdr>
        <w:top w:val="thinThickSmallGap" w:sz="24" w:space="1" w:color="CCCCFF"/>
        <w:left w:val="thinThickSmallGap" w:sz="24" w:space="4" w:color="CCCCFF"/>
        <w:bottom w:val="thickThinSmallGap" w:sz="24" w:space="1" w:color="CCCCFF"/>
        <w:right w:val="thickThinSmallGap" w:sz="24" w:space="4" w:color="CCCCFF"/>
      </w:pBdr>
      <w:shd w:val="clear" w:color="auto" w:fill="CCCCFF"/>
      <w:spacing w:before="120"/>
      <w:ind w:left="737" w:right="737"/>
    </w:pPr>
  </w:style>
  <w:style w:type="paragraph" w:styleId="Title">
    <w:name w:val="Title"/>
    <w:basedOn w:val="Normal"/>
    <w:link w:val="TitleChar"/>
    <w:qFormat/>
    <w:rsid w:val="00A46DDA"/>
    <w:pPr>
      <w:contextualSpacing/>
    </w:pPr>
    <w:rPr>
      <w:rFonts w:ascii="Calibri" w:eastAsiaTheme="majorEastAsia" w:hAnsi="Calibri" w:cstheme="majorBidi"/>
      <w:b/>
      <w:spacing w:val="-10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rsid w:val="00A46DDA"/>
    <w:rPr>
      <w:rFonts w:ascii="Calibri" w:eastAsiaTheme="majorEastAsia" w:hAnsi="Calibri" w:cstheme="majorBidi"/>
      <w:b/>
      <w:spacing w:val="-10"/>
      <w:kern w:val="28"/>
      <w:sz w:val="40"/>
      <w:szCs w:val="56"/>
      <w:lang w:val="en-US" w:eastAsia="en-US"/>
    </w:rPr>
  </w:style>
  <w:style w:type="paragraph" w:styleId="NoSpacing">
    <w:name w:val="No Spacing"/>
    <w:uiPriority w:val="1"/>
    <w:qFormat/>
    <w:rsid w:val="003B148F"/>
    <w:rPr>
      <w:rFonts w:asciiTheme="minorHAnsi" w:hAnsiTheme="minorHAnsi"/>
      <w:sz w:val="22"/>
      <w:szCs w:val="24"/>
      <w:lang w:val="en-US" w:eastAsia="en-US"/>
    </w:rPr>
  </w:style>
  <w:style w:type="character" w:styleId="Strong">
    <w:name w:val="Strong"/>
    <w:basedOn w:val="DefaultParagraphFont"/>
    <w:qFormat/>
    <w:rsid w:val="00491722"/>
    <w:rPr>
      <w:b/>
      <w:bCs/>
    </w:rPr>
  </w:style>
  <w:style w:type="paragraph" w:styleId="BodyText">
    <w:name w:val="Body Text"/>
    <w:basedOn w:val="Normal"/>
    <w:link w:val="BodyTextChar"/>
    <w:rsid w:val="001D1DA2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1D1DA2"/>
    <w:rPr>
      <w:rFonts w:asciiTheme="minorHAnsi" w:hAnsiTheme="minorHAnsi"/>
      <w:sz w:val="22"/>
      <w:szCs w:val="24"/>
      <w:lang w:val="en-US" w:eastAsia="en-US"/>
    </w:rPr>
  </w:style>
  <w:style w:type="paragraph" w:styleId="BalloonText">
    <w:name w:val="Balloon Text"/>
    <w:basedOn w:val="Normal"/>
    <w:link w:val="BalloonTextChar"/>
    <w:rsid w:val="00156A1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56A1F"/>
    <w:rPr>
      <w:rFonts w:ascii="Tahoma" w:hAnsi="Tahoma" w:cs="Tahoma"/>
      <w:sz w:val="16"/>
      <w:szCs w:val="16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F35D7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2854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26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7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5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8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6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631738">
          <w:marLeft w:val="0"/>
          <w:marRight w:val="0"/>
          <w:marTop w:val="9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11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650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1927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3371583">
                          <w:marLeft w:val="0"/>
                          <w:marRight w:val="0"/>
                          <w:marTop w:val="225"/>
                          <w:marBottom w:val="3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67330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34168410">
                                  <w:marLeft w:val="468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26381264">
                                  <w:marLeft w:val="468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6BCD7497E7294DA63FC4AB01C378AF" ma:contentTypeVersion="6" ma:contentTypeDescription="Create a new document." ma:contentTypeScope="" ma:versionID="891cce331f8dd41a22939af631825830">
  <xsd:schema xmlns:xsd="http://www.w3.org/2001/XMLSchema" xmlns:xs="http://www.w3.org/2001/XMLSchema" xmlns:p="http://schemas.microsoft.com/office/2006/metadata/properties" xmlns:ns1="http://schemas.microsoft.com/sharepoint/v3" xmlns:ns2="6a8a8a52-6164-4526-ad62-a2a3d4543c32" targetNamespace="http://schemas.microsoft.com/office/2006/metadata/properties" ma:root="true" ma:fieldsID="8726c4fc1331b9caf5c6b48fbb438fb6" ns1:_="" ns2:_="">
    <xsd:import namespace="http://schemas.microsoft.com/sharepoint/v3"/>
    <xsd:import namespace="6a8a8a52-6164-4526-ad62-a2a3d4543c32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8a8a52-6164-4526-ad62-a2a3d4543c3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592B49-BF34-4657-815D-FCA5FCECDBF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174C1D64-1254-49EA-80F1-40B7FD6CB1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a8a8a52-6164-4526-ad62-a2a3d4543c3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06E8541-BDC4-40EB-BB4F-9838F3C6C51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1B58FCE-F937-4C66-86CD-544D880D6D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7</Words>
  <Characters>455</Characters>
  <Application>Microsoft Office Word</Application>
  <DocSecurity>0</DocSecurity>
  <Lines>38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4-09-06T11:10:00Z</dcterms:created>
  <dcterms:modified xsi:type="dcterms:W3CDTF">2024-09-06T1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6BCD7497E7294DA63FC4AB01C378AF</vt:lpwstr>
  </property>
  <property fmtid="{D5CDD505-2E9C-101B-9397-08002B2CF9AE}" pid="3" name="GrammarlyDocumentId">
    <vt:lpwstr>f83cdbe591597e2d7a817e797c08139aadbb08a41f53242f5e57e0a3827f52e7</vt:lpwstr>
  </property>
</Properties>
</file>